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D8544" w14:textId="77777777" w:rsidR="00013821" w:rsidRDefault="00013821" w:rsidP="00013821">
      <w:pPr>
        <w:pStyle w:val="Title"/>
        <w:jc w:val="center"/>
        <w:rPr>
          <w:sz w:val="36"/>
          <w:szCs w:val="36"/>
        </w:rPr>
      </w:pPr>
      <w:r w:rsidRPr="009505CF">
        <w:rPr>
          <w:sz w:val="36"/>
          <w:szCs w:val="36"/>
        </w:rPr>
        <w:t xml:space="preserve">Arctic Thread Agile Iteration </w:t>
      </w:r>
      <w:r>
        <w:rPr>
          <w:sz w:val="36"/>
          <w:szCs w:val="36"/>
        </w:rPr>
        <w:t>Summary</w:t>
      </w:r>
    </w:p>
    <w:p w14:paraId="57BE5C11" w14:textId="77777777" w:rsidR="00013821" w:rsidRDefault="00013821" w:rsidP="00013821">
      <w:pPr>
        <w:jc w:val="center"/>
      </w:pPr>
      <w:r>
        <w:t>Liam De Rivers – lderivers6112@conestogac.on.ca</w:t>
      </w:r>
    </w:p>
    <w:p w14:paraId="3CDED443" w14:textId="77777777" w:rsidR="00013821" w:rsidRDefault="00013821" w:rsidP="00013821">
      <w:pPr>
        <w:jc w:val="center"/>
      </w:pPr>
      <w:r>
        <w:t>Mark Moerkerken mmoerkerken7649@conestogac.on.ca</w:t>
      </w:r>
    </w:p>
    <w:p w14:paraId="4B81F13F" w14:textId="77777777" w:rsidR="00013821" w:rsidRDefault="00013821" w:rsidP="00013821">
      <w:pPr>
        <w:jc w:val="center"/>
      </w:pPr>
      <w:r>
        <w:t>Seth VanNiekerk svanniekerk2981@conestogac.on.ca</w:t>
      </w:r>
    </w:p>
    <w:p w14:paraId="5310CEBC" w14:textId="77777777" w:rsidR="00013821" w:rsidRDefault="00013821" w:rsidP="00013821">
      <w:pPr>
        <w:pStyle w:val="ListParagraph"/>
        <w:numPr>
          <w:ilvl w:val="0"/>
          <w:numId w:val="1"/>
        </w:numPr>
      </w:pPr>
      <w:r>
        <w:t>Coordination Meetings</w:t>
      </w:r>
    </w:p>
    <w:p w14:paraId="46D7DBC3" w14:textId="24758BE7" w:rsidR="00013821" w:rsidRDefault="00013821" w:rsidP="00013821">
      <w:pPr>
        <w:pStyle w:val="ListParagraph"/>
        <w:numPr>
          <w:ilvl w:val="1"/>
          <w:numId w:val="1"/>
        </w:numPr>
      </w:pPr>
      <w:r>
        <w:t xml:space="preserve">Expected number of coordination meetings: </w:t>
      </w:r>
      <w:r>
        <w:t>8</w:t>
      </w:r>
      <w:r>
        <w:t>.</w:t>
      </w:r>
    </w:p>
    <w:p w14:paraId="62169D08" w14:textId="1FD971BE" w:rsidR="00013821" w:rsidRDefault="00013821" w:rsidP="00013821">
      <w:pPr>
        <w:pStyle w:val="ListParagraph"/>
        <w:numPr>
          <w:ilvl w:val="1"/>
          <w:numId w:val="1"/>
        </w:numPr>
      </w:pPr>
      <w:r>
        <w:t xml:space="preserve">Actual number of coordination team meetings: </w:t>
      </w:r>
      <w:r>
        <w:t>8</w:t>
      </w:r>
      <w:r>
        <w:t>.</w:t>
      </w:r>
    </w:p>
    <w:p w14:paraId="189329E7" w14:textId="77777777" w:rsidR="00013821" w:rsidRDefault="00013821" w:rsidP="00013821">
      <w:pPr>
        <w:pStyle w:val="ListParagraph"/>
        <w:numPr>
          <w:ilvl w:val="1"/>
          <w:numId w:val="1"/>
        </w:numPr>
      </w:pPr>
      <w:r>
        <w:t>Expected time per meeting: 15 minutes for status updates on Fridays, 3 hours on Wednesday and Thursday.</w:t>
      </w:r>
    </w:p>
    <w:p w14:paraId="60BB4F45" w14:textId="77777777" w:rsidR="00013821" w:rsidRDefault="00013821" w:rsidP="00013821">
      <w:pPr>
        <w:pStyle w:val="ListParagraph"/>
        <w:numPr>
          <w:ilvl w:val="1"/>
          <w:numId w:val="1"/>
        </w:numPr>
      </w:pPr>
      <w:r>
        <w:t>Actual time per meeting: 15 minutes for status updates on Fridays, 3 hours on Wednesday and Thursday.</w:t>
      </w:r>
    </w:p>
    <w:p w14:paraId="0CDCE76E" w14:textId="77777777" w:rsidR="00013821" w:rsidRDefault="00013821" w:rsidP="00013821">
      <w:pPr>
        <w:pStyle w:val="ListParagraph"/>
        <w:numPr>
          <w:ilvl w:val="0"/>
          <w:numId w:val="1"/>
        </w:numPr>
      </w:pPr>
      <w:r>
        <w:t>Iteration Retrospective</w:t>
      </w:r>
    </w:p>
    <w:p w14:paraId="11A726E1" w14:textId="77777777" w:rsidR="00013821" w:rsidRDefault="00013821" w:rsidP="00013821">
      <w:pPr>
        <w:pStyle w:val="ListParagraph"/>
        <w:numPr>
          <w:ilvl w:val="1"/>
          <w:numId w:val="1"/>
        </w:numPr>
      </w:pPr>
      <w:r>
        <w:t>What should the team stop doing?</w:t>
      </w:r>
    </w:p>
    <w:p w14:paraId="548B36E4" w14:textId="715808EC" w:rsidR="00013821" w:rsidRDefault="00013821" w:rsidP="00013821">
      <w:pPr>
        <w:pStyle w:val="ListParagraph"/>
        <w:numPr>
          <w:ilvl w:val="2"/>
          <w:numId w:val="1"/>
        </w:numPr>
      </w:pPr>
      <w:r>
        <w:t xml:space="preserve">We feel there </w:t>
      </w:r>
      <w:r w:rsidR="00334086">
        <w:t>are</w:t>
      </w:r>
      <w:r>
        <w:t xml:space="preserve"> no immediate concerns that need addressing.</w:t>
      </w:r>
    </w:p>
    <w:p w14:paraId="7BC5A8A8" w14:textId="77777777" w:rsidR="00013821" w:rsidRDefault="00013821" w:rsidP="00013821">
      <w:pPr>
        <w:pStyle w:val="ListParagraph"/>
        <w:numPr>
          <w:ilvl w:val="1"/>
          <w:numId w:val="1"/>
        </w:numPr>
      </w:pPr>
      <w:r>
        <w:t>What should the team continue to do?</w:t>
      </w:r>
    </w:p>
    <w:p w14:paraId="68E44172" w14:textId="77777777" w:rsidR="00013821" w:rsidRDefault="00013821" w:rsidP="00013821">
      <w:pPr>
        <w:pStyle w:val="ListParagraph"/>
        <w:numPr>
          <w:ilvl w:val="2"/>
          <w:numId w:val="1"/>
        </w:numPr>
      </w:pPr>
      <w:r>
        <w:t>Constant communication.</w:t>
      </w:r>
    </w:p>
    <w:p w14:paraId="17AF9B8B" w14:textId="77777777" w:rsidR="00013821" w:rsidRDefault="00013821" w:rsidP="00013821">
      <w:pPr>
        <w:pStyle w:val="ListParagraph"/>
        <w:numPr>
          <w:ilvl w:val="2"/>
          <w:numId w:val="1"/>
        </w:numPr>
      </w:pPr>
      <w:r>
        <w:t>Assigning of tasks.</w:t>
      </w:r>
    </w:p>
    <w:p w14:paraId="46EED0E7" w14:textId="0A45684D" w:rsidR="00013821" w:rsidRDefault="00013821" w:rsidP="00013821">
      <w:pPr>
        <w:pStyle w:val="ListParagraph"/>
        <w:numPr>
          <w:ilvl w:val="2"/>
          <w:numId w:val="1"/>
        </w:numPr>
      </w:pPr>
      <w:r>
        <w:t xml:space="preserve">Continue updating </w:t>
      </w:r>
      <w:r w:rsidR="00334086">
        <w:t xml:space="preserve">the </w:t>
      </w:r>
      <w:r>
        <w:t>Kanban board when an item is completed.</w:t>
      </w:r>
    </w:p>
    <w:p w14:paraId="52D10A9A" w14:textId="77777777" w:rsidR="00013821" w:rsidRDefault="00013821" w:rsidP="00013821">
      <w:pPr>
        <w:pStyle w:val="ListParagraph"/>
        <w:numPr>
          <w:ilvl w:val="1"/>
          <w:numId w:val="1"/>
        </w:numPr>
      </w:pPr>
      <w:r>
        <w:t>What should the team start doing?</w:t>
      </w:r>
    </w:p>
    <w:p w14:paraId="3890AA3C" w14:textId="1BCDCE6D" w:rsidR="00013821" w:rsidRDefault="00013821" w:rsidP="00013821">
      <w:pPr>
        <w:pStyle w:val="ListParagraph"/>
        <w:numPr>
          <w:ilvl w:val="2"/>
          <w:numId w:val="1"/>
        </w:numPr>
      </w:pPr>
      <w:r>
        <w:t xml:space="preserve">We feel there </w:t>
      </w:r>
      <w:r w:rsidR="00334086">
        <w:t>are</w:t>
      </w:r>
      <w:r>
        <w:t xml:space="preserve"> no immediate concerns that need addressing.</w:t>
      </w:r>
    </w:p>
    <w:p w14:paraId="20DF960B" w14:textId="77777777" w:rsidR="00013821" w:rsidRDefault="00013821" w:rsidP="00013821">
      <w:pPr>
        <w:pStyle w:val="ListParagraph"/>
        <w:numPr>
          <w:ilvl w:val="1"/>
          <w:numId w:val="1"/>
        </w:numPr>
      </w:pPr>
      <w:r>
        <w:t>Which work items on the agile iteration plan where:</w:t>
      </w:r>
    </w:p>
    <w:p w14:paraId="2A38C8D4" w14:textId="729CE72F" w:rsidR="00013821" w:rsidRDefault="00013821" w:rsidP="00334086">
      <w:pPr>
        <w:pStyle w:val="ListParagraph"/>
        <w:numPr>
          <w:ilvl w:val="2"/>
          <w:numId w:val="1"/>
        </w:numPr>
      </w:pPr>
      <w:r>
        <w:t>Completed:</w:t>
      </w:r>
    </w:p>
    <w:p w14:paraId="085DDE3A" w14:textId="17C4596A" w:rsidR="00334086" w:rsidRDefault="00334086" w:rsidP="00334086">
      <w:pPr>
        <w:pStyle w:val="ListParagraph"/>
        <w:numPr>
          <w:ilvl w:val="3"/>
          <w:numId w:val="1"/>
        </w:numPr>
      </w:pPr>
      <w:r>
        <w:t>Sales</w:t>
      </w:r>
    </w:p>
    <w:p w14:paraId="3AC5B45E" w14:textId="7E18170B" w:rsidR="00334086" w:rsidRDefault="00334086" w:rsidP="00334086">
      <w:pPr>
        <w:pStyle w:val="ListParagraph"/>
        <w:numPr>
          <w:ilvl w:val="4"/>
          <w:numId w:val="1"/>
        </w:numPr>
      </w:pPr>
      <w:r>
        <w:t>Add / Edit / End</w:t>
      </w:r>
      <w:r w:rsidR="00B24A15">
        <w:t>.</w:t>
      </w:r>
    </w:p>
    <w:p w14:paraId="0B605D7C" w14:textId="7D38F5CE" w:rsidR="00334086" w:rsidRDefault="00334086" w:rsidP="00334086">
      <w:pPr>
        <w:pStyle w:val="ListParagraph"/>
        <w:numPr>
          <w:ilvl w:val="4"/>
          <w:numId w:val="1"/>
        </w:numPr>
      </w:pPr>
      <w:r>
        <w:t>Discounts are applied in cart/checkout and recorded in order creation</w:t>
      </w:r>
      <w:r w:rsidR="00B24A15">
        <w:t>.</w:t>
      </w:r>
    </w:p>
    <w:p w14:paraId="5B4D5021" w14:textId="3FFDB8B8" w:rsidR="00334086" w:rsidRDefault="00334086" w:rsidP="00334086">
      <w:pPr>
        <w:pStyle w:val="ListParagraph"/>
        <w:numPr>
          <w:ilvl w:val="3"/>
          <w:numId w:val="1"/>
        </w:numPr>
      </w:pPr>
      <w:r>
        <w:t>Orders</w:t>
      </w:r>
    </w:p>
    <w:p w14:paraId="03A43C85" w14:textId="4AF3AD10" w:rsidR="00334086" w:rsidRDefault="00334086" w:rsidP="00334086">
      <w:pPr>
        <w:pStyle w:val="ListParagraph"/>
        <w:numPr>
          <w:ilvl w:val="4"/>
          <w:numId w:val="1"/>
        </w:numPr>
      </w:pPr>
      <w:r>
        <w:t>A detailed history of all orders (in progress, completed and cancelled) are recorded and all items they contained.</w:t>
      </w:r>
    </w:p>
    <w:p w14:paraId="01432911" w14:textId="6CF7EBA5" w:rsidR="00B24A15" w:rsidRDefault="00B24A15" w:rsidP="00334086">
      <w:pPr>
        <w:pStyle w:val="ListParagraph"/>
        <w:numPr>
          <w:ilvl w:val="4"/>
          <w:numId w:val="1"/>
        </w:numPr>
      </w:pPr>
      <w:r>
        <w:t>Members can open and cancel orders.</w:t>
      </w:r>
    </w:p>
    <w:p w14:paraId="1079B40A" w14:textId="0D3AE6EF" w:rsidR="00B24A15" w:rsidRDefault="00B24A15" w:rsidP="00334086">
      <w:pPr>
        <w:pStyle w:val="ListParagraph"/>
        <w:numPr>
          <w:ilvl w:val="4"/>
          <w:numId w:val="1"/>
        </w:numPr>
      </w:pPr>
      <w:r>
        <w:t>Businesses can update the status.</w:t>
      </w:r>
    </w:p>
    <w:p w14:paraId="27BA257C" w14:textId="0CF5B88B" w:rsidR="00B24A15" w:rsidRDefault="00B24A15" w:rsidP="00B24A15">
      <w:pPr>
        <w:pStyle w:val="ListParagraph"/>
        <w:numPr>
          <w:ilvl w:val="3"/>
          <w:numId w:val="1"/>
        </w:numPr>
      </w:pPr>
      <w:r>
        <w:t>Notifications</w:t>
      </w:r>
    </w:p>
    <w:p w14:paraId="49B573D4" w14:textId="68849DF4" w:rsidR="00B24A15" w:rsidRDefault="00B24A15" w:rsidP="00B24A15">
      <w:pPr>
        <w:pStyle w:val="ListParagraph"/>
        <w:numPr>
          <w:ilvl w:val="4"/>
          <w:numId w:val="1"/>
        </w:numPr>
      </w:pPr>
      <w:r>
        <w:t>When an order is created or cancelled the appropriate business receives an email and a notification on the website.</w:t>
      </w:r>
    </w:p>
    <w:p w14:paraId="42AC9233" w14:textId="63FEE7FD" w:rsidR="00B24A15" w:rsidRDefault="00B24A15" w:rsidP="00B24A15">
      <w:pPr>
        <w:pStyle w:val="ListParagraph"/>
        <w:numPr>
          <w:ilvl w:val="4"/>
          <w:numId w:val="1"/>
        </w:numPr>
      </w:pPr>
      <w:r>
        <w:t>When an order is updated or denied the appropriate member receives an email and a notification on the website.</w:t>
      </w:r>
    </w:p>
    <w:p w14:paraId="4516CA23" w14:textId="6BB98609" w:rsidR="00B24A15" w:rsidRDefault="00B24A15" w:rsidP="00B24A15">
      <w:pPr>
        <w:pStyle w:val="ListParagraph"/>
        <w:numPr>
          <w:ilvl w:val="4"/>
          <w:numId w:val="1"/>
        </w:numPr>
      </w:pPr>
      <w:r>
        <w:t>Link to associated orders for use in emails and details.</w:t>
      </w:r>
    </w:p>
    <w:p w14:paraId="5F7D492D" w14:textId="77777777" w:rsidR="00013821" w:rsidRDefault="00013821" w:rsidP="00013821">
      <w:pPr>
        <w:pStyle w:val="ListParagraph"/>
        <w:numPr>
          <w:ilvl w:val="2"/>
          <w:numId w:val="1"/>
        </w:numPr>
      </w:pPr>
      <w:r>
        <w:t>Omitted (and why):</w:t>
      </w:r>
    </w:p>
    <w:p w14:paraId="646D2D38" w14:textId="77777777" w:rsidR="00013821" w:rsidRDefault="00013821" w:rsidP="00013821">
      <w:pPr>
        <w:pStyle w:val="ListParagraph"/>
        <w:numPr>
          <w:ilvl w:val="3"/>
          <w:numId w:val="1"/>
        </w:numPr>
      </w:pPr>
      <w:r>
        <w:t>None</w:t>
      </w:r>
    </w:p>
    <w:p w14:paraId="4B6CB06F" w14:textId="77777777" w:rsidR="00013821" w:rsidRDefault="00013821" w:rsidP="00013821">
      <w:pPr>
        <w:pStyle w:val="ListParagraph"/>
        <w:numPr>
          <w:ilvl w:val="2"/>
          <w:numId w:val="1"/>
        </w:numPr>
      </w:pPr>
      <w:r>
        <w:t>Incomplete (how it was incomplete and why):</w:t>
      </w:r>
    </w:p>
    <w:p w14:paraId="23B96C2A" w14:textId="77777777" w:rsidR="00013821" w:rsidRDefault="00013821" w:rsidP="00013821">
      <w:pPr>
        <w:pStyle w:val="ListParagraph"/>
        <w:numPr>
          <w:ilvl w:val="3"/>
          <w:numId w:val="1"/>
        </w:numPr>
      </w:pPr>
      <w:r>
        <w:t>None</w:t>
      </w:r>
    </w:p>
    <w:p w14:paraId="1B7758EF" w14:textId="77777777" w:rsidR="00013821" w:rsidRDefault="00013821" w:rsidP="00013821">
      <w:pPr>
        <w:pStyle w:val="ListParagraph"/>
        <w:numPr>
          <w:ilvl w:val="2"/>
          <w:numId w:val="1"/>
        </w:numPr>
      </w:pPr>
      <w:r>
        <w:t>Anything to be reworked:</w:t>
      </w:r>
    </w:p>
    <w:p w14:paraId="4C9B7BDA" w14:textId="77777777" w:rsidR="00013821" w:rsidRDefault="00013821" w:rsidP="00013821">
      <w:pPr>
        <w:pStyle w:val="ListParagraph"/>
        <w:numPr>
          <w:ilvl w:val="3"/>
          <w:numId w:val="1"/>
        </w:numPr>
      </w:pPr>
      <w:r>
        <w:lastRenderedPageBreak/>
        <w:t>None</w:t>
      </w:r>
    </w:p>
    <w:p w14:paraId="03EB286D" w14:textId="77777777" w:rsidR="00013821" w:rsidRDefault="00013821" w:rsidP="00013821">
      <w:pPr>
        <w:pStyle w:val="ListParagraph"/>
        <w:numPr>
          <w:ilvl w:val="0"/>
          <w:numId w:val="1"/>
        </w:numPr>
      </w:pPr>
      <w:r>
        <w:t>Additional Notes</w:t>
      </w:r>
    </w:p>
    <w:p w14:paraId="6F7A82FC" w14:textId="77777777" w:rsidR="00013821" w:rsidRDefault="00013821" w:rsidP="00013821">
      <w:pPr>
        <w:pStyle w:val="ListParagraph"/>
        <w:numPr>
          <w:ilvl w:val="1"/>
          <w:numId w:val="1"/>
        </w:numPr>
      </w:pPr>
      <w:r>
        <w:t>Burndown chart for iteration 2</w:t>
      </w:r>
    </w:p>
    <w:p w14:paraId="49FFEFE3" w14:textId="2B6197FB" w:rsidR="00013821" w:rsidRDefault="000623A4" w:rsidP="00013821">
      <w:pPr>
        <w:pStyle w:val="ListParagraph"/>
      </w:pPr>
      <w:r>
        <w:rPr>
          <w:noProof/>
        </w:rPr>
        <w:drawing>
          <wp:inline distT="0" distB="0" distL="0" distR="0" wp14:anchorId="72572904" wp14:editId="68DAC26C">
            <wp:extent cx="5938520" cy="4448810"/>
            <wp:effectExtent l="0" t="0" r="508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444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589E4" w14:textId="77777777" w:rsidR="00B54F06" w:rsidRPr="00013821" w:rsidRDefault="00B54F06" w:rsidP="00013821"/>
    <w:sectPr w:rsidR="00B54F06" w:rsidRPr="000138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717F4"/>
    <w:multiLevelType w:val="hybridMultilevel"/>
    <w:tmpl w:val="3E521D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Dc1sLQ0MTIwNzRV0lEKTi0uzszPAykwrAUAf6urlywAAAA="/>
  </w:docVars>
  <w:rsids>
    <w:rsidRoot w:val="00265792"/>
    <w:rsid w:val="00013821"/>
    <w:rsid w:val="000623A4"/>
    <w:rsid w:val="00265792"/>
    <w:rsid w:val="00334086"/>
    <w:rsid w:val="009C32A8"/>
    <w:rsid w:val="009D5C0D"/>
    <w:rsid w:val="00B24A15"/>
    <w:rsid w:val="00B5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44AEF"/>
  <w15:chartTrackingRefBased/>
  <w15:docId w15:val="{23BE85D4-997A-4750-B580-407F54B56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2A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138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382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48</Words>
  <Characters>1417</Characters>
  <Application>Microsoft Office Word</Application>
  <DocSecurity>0</DocSecurity>
  <Lines>11</Lines>
  <Paragraphs>3</Paragraphs>
  <ScaleCrop>false</ScaleCrop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De Rivers</dc:creator>
  <cp:keywords/>
  <dc:description/>
  <cp:lastModifiedBy>Liam De Rivers</cp:lastModifiedBy>
  <cp:revision>7</cp:revision>
  <dcterms:created xsi:type="dcterms:W3CDTF">2021-02-16T18:44:00Z</dcterms:created>
  <dcterms:modified xsi:type="dcterms:W3CDTF">2021-04-16T00:51:00Z</dcterms:modified>
</cp:coreProperties>
</file>